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bdc4e4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336d6cd-8981-47f5-bcd0-79fbbc865b4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34:30Z</dcterms:created>
  <dcterms:modified xsi:type="dcterms:W3CDTF">2023-07-28T13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